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ind w:left="357" w:right="-595"/>
        <w:jc w:val="center"/>
        <w:rPr>
          <w:rFonts w:hint="default" w:ascii="Times New Roman" w:hAnsi="Times New Roman" w:cs="Times New Roman"/>
          <w:b/>
          <w:color w:val="000000"/>
          <w:sz w:val="40"/>
          <w:szCs w:val="40"/>
          <w:lang w:val="en-IN"/>
        </w:rPr>
      </w:pPr>
      <w:r>
        <w:rPr>
          <w:rFonts w:ascii="Times New Roman" w:hAnsi="Times New Roman" w:cs="Times New Roman"/>
          <w:b/>
          <w:color w:val="000000"/>
          <w:sz w:val="40"/>
          <w:szCs w:val="40"/>
        </w:rPr>
        <w:t>Student Name:-</w:t>
      </w:r>
      <w:r>
        <w:rPr>
          <w:rFonts w:hint="default" w:ascii="Times New Roman" w:hAnsi="Times New Roman" w:cs="Times New Roman"/>
          <w:b/>
          <w:color w:val="000000"/>
          <w:sz w:val="40"/>
          <w:szCs w:val="40"/>
          <w:lang w:val="en-IN"/>
        </w:rPr>
        <w:t xml:space="preserve"> Chaudhary Hamdan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ind w:left="357" w:right="-595"/>
        <w:jc w:val="center"/>
        <w:rPr>
          <w:rFonts w:hint="default" w:ascii="Times New Roman" w:hAnsi="Times New Roman" w:cs="Times New Roman"/>
          <w:b/>
          <w:color w:val="000000"/>
          <w:sz w:val="40"/>
          <w:szCs w:val="40"/>
          <w:lang w:val="en-IN"/>
        </w:rPr>
      </w:pPr>
      <w:r>
        <w:rPr>
          <w:rFonts w:ascii="Times New Roman" w:hAnsi="Times New Roman" w:cs="Times New Roman"/>
          <w:b/>
          <w:color w:val="000000"/>
          <w:sz w:val="40"/>
          <w:szCs w:val="40"/>
        </w:rPr>
        <w:t xml:space="preserve">Student Roll No.:- </w:t>
      </w:r>
      <w:r>
        <w:rPr>
          <w:rFonts w:hint="default" w:ascii="Times New Roman" w:hAnsi="Times New Roman" w:cs="Times New Roman"/>
          <w:b/>
          <w:color w:val="000000"/>
          <w:sz w:val="40"/>
          <w:szCs w:val="40"/>
          <w:lang w:val="en-IN"/>
        </w:rPr>
        <w:t xml:space="preserve"> 1905387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Algorithm Lab. Class Assignment-11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CSE Group 1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Date: - 8</w:t>
      </w:r>
      <w:r>
        <w:rPr>
          <w:rFonts w:ascii="Times New Roman" w:hAnsi="Times New Roman" w:cs="Times New Roman"/>
          <w:b/>
          <w:color w:val="000000"/>
          <w:sz w:val="28"/>
          <w:szCs w:val="28"/>
          <w:vertAlign w:val="superscript"/>
        </w:rPr>
        <w:t>th</w:t>
      </w:r>
      <w:r>
        <w:rPr>
          <w:rFonts w:ascii="Times New Roman" w:hAnsi="Times New Roman" w:cs="Times New Roman"/>
          <w:b/>
          <w:color w:val="000000"/>
          <w:sz w:val="28"/>
          <w:szCs w:val="28"/>
        </w:rPr>
        <w:t xml:space="preserve">  October 2021 </w:t>
      </w:r>
    </w:p>
    <w:p>
      <w:pPr>
        <w:pStyle w:val="7"/>
        <w:ind w:left="426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</w:p>
    <w:p>
      <w:pPr>
        <w:pStyle w:val="7"/>
        <w:numPr>
          <w:ilvl w:val="0"/>
          <w:numId w:val="1"/>
        </w:numPr>
        <w:spacing w:after="0" w:line="480" w:lineRule="auto"/>
        <w:ind w:left="425" w:hanging="357"/>
        <w:contextualSpacing w:val="0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>Write a program to implement the file or code compression using Huffman’s algorithm.</w:t>
      </w: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  <w:t>Program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/ Author: Chaudhary Hamdan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/ Generated at: Fri Oct  8 12:55:20 2021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nclude &lt;stdio.h&g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nclude &lt;time.h&g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nclude &lt;stdlib.h&g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sf(x)           scanf("%d", &amp;x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              printf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s(x)          printf("%d ", x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n(x)          printf("%d\n", x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c(x)          printf("%d, ", x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FI(i,x,y,inc)   for(int i = x; i &lt; y; i += inc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F(i,x,y)        FI(i, x, y, 1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F0(i,n)         FI(i, 0, n, 1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RF(i,x,y)       for(int i = x; i &gt;= y; i--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sfiarr(i,a,n)   int a[n]; for(int i = 0; i &lt; n; i++) scanf("%d",&amp;a[i]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sfcarr(i,a,n)   char a[n]; for(int i = 0; i &lt; n; i++){ scanf("%c",&amp;a[i]); scanf("%c",&amp;a[i]); 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iarr(i,a,n)   for(int i = 0; i &lt; n-1; i++) pfs(a[i]); pfn(a[n-1]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carr(i,a,n)   for(int i = 0; i &lt; n-1; i++) printf("%c ",a[i]); printf("%c ",a[n-1]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MAX_TREE_HT     100</w:t>
      </w:r>
    </w:p>
    <w:p>
      <w:pPr>
        <w:spacing w:after="0" w:line="360" w:lineRule="auto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i_o_from_file(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fndef ONLINE_JUDGE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reopen("C:\\Users\\KIIT\\input", "r", stdin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reopen("C:\\Users\\KIIT\\output", "w", stdout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endif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MinHeapNode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char data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unsigned freq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MinHeapNode *left, *righ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MinHeap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unsigned size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unsigned capacity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MinHeapNode** array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MinHeapNode* newNode(char data, unsigned freq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MinHeapNode* temp = (struct MinHeapNode*)malloc( sizeof(struct MinHeapNode)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temp-&gt;left = temp-&gt;right = NULL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temp-&gt;data = data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temp-&gt;freq = freq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temp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MinHeap* createMinHeap(unsigned capacity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MinHeap* minHeap = (struct MinHeap *) malloc(sizeof(struct MinHeap)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minHeap-&gt;size = 0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minHeap-&gt;capacity = capacity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minHeap-&gt;array = (struct MinHeapNode**)malloc(minHeap-&gt;capacity * sizeof(struct MinHeapNode*)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minHeap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swapMinHeapNode(struct MinHeapNode** a, struct MinHeapNode** b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MinHeapNode* t = *a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*a = *b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*b = 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minHeapify(struct MinHeap* minHeap, int idx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smallest = idx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left = 2 * idx + 1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right = 2 * idx + 2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f (left &lt; minHeap-&gt;size &amp;&amp; minHeap-&gt;array[left]-&gt;freq &lt; minHeap-&gt;array[smallest]-&gt;freq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mallest = lef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f (right &lt; minHeap-&gt;size &amp;&amp; minHeap-&gt;array[right]-&gt;freq &lt; minHeap-&gt;array[smallest]-&gt;freq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mallest = righ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f (smallest != idx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wapMinHeapNode(&amp;minHeap-&gt;array[smallest], &amp;minHeap-&gt;array[idx]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minHeapify(minHeap, smallest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isSizeOne(struct MinHeap* minHeap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(minHeap-&gt;size == 1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MinHeapNode* extractMin(struct MinHeap* minHeap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MinHeapNode* temp = minHeap-&gt;array[0]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minHeap-&gt;array[0] = minHeap-&gt;array[minHeap-&gt;size - 1]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--minHeap-&gt;size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minHeapify(minHeap, 0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temp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insertMinHeap(struct MinHeap* minHeap, struct MinHeapNode* minHeapNode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++minHeap-&gt;size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i = minHeap-&gt;size - 1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while (i &amp;&amp; minHeapNode-&gt;freq &lt; minHeap-&gt;array[(i - 1) / 2]-&gt;freq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minHeap-&gt;array[i] = minHeap-&gt;array[(i - 1) / 2]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 = (i - 1) / 2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minHeap-&gt;array[i] = minHeapNode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buildMinHeap(struct MinHeap* minHeap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n = minHeap-&gt;size - 1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i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or (i = (n - 1) / 2; i &gt;= 0; --i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minHeapify(minHeap, i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printArr(int arr[], int n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i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or (i = 0; i &lt; n; ++i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rintf("%d", arr[i]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rintf("\n"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isLeaf(struct MinHeapNode* root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!(root-&gt;left) &amp;&amp; !(root-&gt;right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MinHeap* createAndBuildMinHeap(char data[], int freq[], int size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MinHeap* minHeap = createMinHeap(size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or (int i = 0; i &lt; size; ++i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minHeap-&gt;array[i] = newNode(data[i], freq[i]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minHeap-&gt;size = size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buildMinHeap(minHeap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minHeap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MinHeapNode* buildHuffmanTree(char data[], int freq[], int size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MinHeapNode *left, *right, *top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MinHeap* minHeap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 xml:space="preserve">    = createAndBuildMinHeap(data, freq, size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while (!isSizeOne(minHeap)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left = extractMin(minHeap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ight = extractMin(minHeap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top = newNode('$', left-&gt;freq + right-&gt;freq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top-&gt;left = lef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top-&gt;right = righ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sertMinHeap(minHeap, top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extractMin(minHeap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printCodes(struct MinHeapNode* root, int arr[], int top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f (root-&gt;left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arr[top] = 0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rintCodes(root-&gt;left, arr, top + 1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f (root-&gt;right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arr[top] = 1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rintCodes(root-&gt;right, arr, top + 1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f (isLeaf(root)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rintf("%c: ", root-&gt;data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rintArr(arr, top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HuffmanCodes(char data[], int freq[], int size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MinHeapNode* root = buildHuffmanTree(data, freq, size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arr[MAX_TREE_HT], top = 0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rintCodes(root, arr, top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main(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_o_from_file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* ********************************************* */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n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f(n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fcarr(i, arr, n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fiarr(i, freq, n);</w:t>
      </w:r>
    </w:p>
    <w:p>
      <w:pPr>
        <w:spacing w:after="0" w:line="360" w:lineRule="auto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HuffmanCodes(arr, freq, n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0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  <w:t xml:space="preserve"> Output</w:t>
      </w: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8"/>
          <w:szCs w:val="24"/>
          <w:lang w:val="en-IN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8"/>
          <w:szCs w:val="24"/>
          <w:lang w:val="en-IN"/>
        </w:rPr>
        <w:drawing>
          <wp:inline distT="0" distB="0" distL="114300" distR="114300">
            <wp:extent cx="3314700" cy="2559050"/>
            <wp:effectExtent l="0" t="0" r="0" b="6350"/>
            <wp:docPr id="1" name="Picture 1" descr="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o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14700" cy="255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8"/>
          <w:szCs w:val="24"/>
          <w:lang w:val="en-IN"/>
        </w:rPr>
      </w:pPr>
    </w:p>
    <w:p>
      <w:pPr>
        <w:pStyle w:val="7"/>
        <w:numPr>
          <w:ilvl w:val="0"/>
          <w:numId w:val="1"/>
        </w:numPr>
        <w:autoSpaceDE w:val="0"/>
        <w:autoSpaceDN w:val="0"/>
        <w:adjustRightInd w:val="0"/>
        <w:spacing w:after="0" w:line="480" w:lineRule="auto"/>
        <w:ind w:left="142" w:firstLine="0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>Write a C program to implement Breadth First Search.</w:t>
      </w: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  <w:t>Program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/ Author: Chaudhary Hamdan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/ Generated at: Fri Oct  8 14:06:41 2021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nclude &lt;stdio.h&g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nclude &lt;time.h&g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nclude &lt;stdlib.h&g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sf(x)           scanf("%d", &amp;x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              printf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s(x)          printf("%d ", x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n(x)          printf("%d\n", x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c(x)          printf("%d, ", x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FI(i,x,y,inc)   for(int i = x; i &lt; y; i += inc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F(i,x,y)        FI(i, x, y, 1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F0(i,n)         FI(i, 0, n, 1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RF(i,x,y)       for(int i = x; i &gt;= y; i--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pfarr(i,a,n)    for(int i = 0; i &lt; n-1; i++) pfs(a[i]); pfn(a[n-1]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define SIZE            40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i_o_from_file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queue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items[SIZE]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fron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rear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queue* createQueue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enqueue(struct queue* q, int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dequeue(struct queue* q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display(struct queue* q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isEmpty(struct queue* q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printQueue(struct queue* q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node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vertex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node* nex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node* createNode(int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Graph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numVertices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node** adjLists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* visited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bfs(struct Graph* graph, int startVertex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queue* q = createQueue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graph-&gt;visited[startVertex] = 1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enqueue(q, startVertex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while (!isEmpty(q)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rintQueue(q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currentVertex = dequeue(q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rintf("Visited %d\n", currentVertex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node* temp = graph-&gt;adjLists[currentVertex]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while (temp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adjVertex = temp-&gt;vertex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f (graph-&gt;visited[adjVertex] == 0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graph-&gt;visited[adjVertex] = 1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enqueue(q, adjVertex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temp = temp-&gt;nex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node* createNode(int v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node* newNode = malloc(sizeof(struct node)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newNode-&gt;vertex = v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newNode-&gt;next = NULL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newNode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Graph* createGraph(int vertices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Graph* graph = malloc(sizeof(struct Graph)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graph-&gt;numVertices = vertices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graph-&gt;adjLists = malloc(vertices * sizeof(struct node*)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graph-&gt;visited = malloc(vertices * sizeof(int)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i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or (i = 0; i &lt; vertices; i++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graph-&gt;adjLists[i] = NULL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graph-&gt;visited[i] = 0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graph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addEdge(struct Graph* graph, int src, int dest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/ Add edge from src to dest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node* newNode = createNode(dest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newNode-&gt;next = graph-&gt;adjLists[src]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graph-&gt;adjLists[src] = newNode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/ Add edge from dest to src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newNode = createNode(src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newNode-&gt;next = graph-&gt;adjLists[dest]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graph-&gt;adjLists[dest] = newNode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queue* createQueue(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queue* q = malloc(sizeof(struct queue)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q-&gt;front = -1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q-&gt;rear = -1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q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isEmpty(struct queue* q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f (q-&gt;rear == -1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1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else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0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enqueue(struct queue* q, int value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f (q-&gt;rear == SIZE - 1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rintf("\nQueue is Full!!"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else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f (q-&gt;front == -1)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q-&gt;front = 0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q-&gt;rear++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q-&gt;items[q-&gt;rear] = value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dequeue(struct queue* q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item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f (isEmpty(q)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rintf("Queue is empty"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tem = -1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else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tem = q-&gt;items[q-&gt;front]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q-&gt;front++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f (q-&gt;front &gt; q-&gt;rear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/ printf("Resetting queue "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q-&gt;front = q-&gt;rear = -1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item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printQueue(struct queue* q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i = q-&gt;front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f (isEmpty(q)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rintf("Queue is empty"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 else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rintf("\nQueue contains \n"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or (i = q-&gt;front; i &lt; q-&gt;rear + 1; i++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printf("%d ", q-&gt;items[i]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main(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_o_from_file(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/* ********************************************* */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v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f(v);</w:t>
      </w:r>
    </w:p>
    <w:p>
      <w:pPr>
        <w:spacing w:after="0" w:line="360" w:lineRule="auto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truct Graph* graph = createGraph(v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while (1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nt a, b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f(a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if (a == -1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break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sf(b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addEdge(graph, a, b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bfs(graph, 0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return 0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void i_o_from_file() {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ifndef ONLINE_JUDGE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reopen("C:\\Users\\KIIT\\input", "r", stdin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freopen("C:\\Users\\KIIT\\output", "w", stdout);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#endif</w:t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8"/>
          <w:szCs w:val="24"/>
        </w:rPr>
        <w:t>}</w:t>
      </w:r>
    </w:p>
    <w:p>
      <w:pPr>
        <w:spacing w:after="0" w:line="360" w:lineRule="auto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  <w:t xml:space="preserve"> Output</w:t>
      </w:r>
    </w:p>
    <w:p>
      <w:pPr>
        <w:spacing w:after="0" w:line="360" w:lineRule="auto"/>
        <w:ind w:left="360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8"/>
          <w:szCs w:val="24"/>
        </w:rPr>
      </w:pP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8"/>
          <w:szCs w:val="24"/>
          <w:lang w:val="en-IN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8"/>
          <w:szCs w:val="24"/>
          <w:lang w:val="en-IN"/>
        </w:rPr>
        <w:drawing>
          <wp:inline distT="0" distB="0" distL="114300" distR="114300">
            <wp:extent cx="3206750" cy="4972050"/>
            <wp:effectExtent l="0" t="0" r="6350" b="6350"/>
            <wp:docPr id="2" name="Picture 2" descr="o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o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06750" cy="497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0" w:line="360" w:lineRule="auto"/>
        <w:ind w:left="360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8"/>
          <w:szCs w:val="24"/>
          <w:lang w:val="en-IN"/>
        </w:rPr>
      </w:pPr>
      <w:bookmarkStart w:id="0" w:name="_GoBack"/>
      <w:bookmarkEnd w:id="0"/>
    </w:p>
    <w:sectPr>
      <w:footerReference r:id="rId5" w:type="default"/>
      <w:pgSz w:w="11906" w:h="16838"/>
      <w:pgMar w:top="709" w:right="1440" w:bottom="709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wordWrap w:val="0"/>
      <w:jc w:val="right"/>
      <w:rPr>
        <w:rFonts w:hint="default"/>
        <w:lang w:val="en-IN"/>
      </w:rPr>
    </w:pPr>
    <w:r>
      <w:rPr>
        <w:rFonts w:hint="default"/>
        <w:lang w:val="en-IN"/>
      </w:rPr>
      <w:t>1905387 Chaudhary Hamdan Algo Lab Assignment 1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A505E7D"/>
    <w:multiLevelType w:val="multilevel"/>
    <w:tmpl w:val="0A505E7D"/>
    <w:lvl w:ilvl="0" w:tentative="0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hideSpellingErrors/>
  <w:hideGrammaticalErrors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3NzexNDUwMDM0t7RU0lEKTi0uzszPAykwrQUAomItwywAAAA="/>
  </w:docVars>
  <w:rsids>
    <w:rsidRoot w:val="00E11F08"/>
    <w:rsid w:val="00007E0A"/>
    <w:rsid w:val="000256A5"/>
    <w:rsid w:val="00054910"/>
    <w:rsid w:val="00165DBC"/>
    <w:rsid w:val="00180D1F"/>
    <w:rsid w:val="001A7C17"/>
    <w:rsid w:val="002213FD"/>
    <w:rsid w:val="002313E2"/>
    <w:rsid w:val="002F40C1"/>
    <w:rsid w:val="00313178"/>
    <w:rsid w:val="00324169"/>
    <w:rsid w:val="00327103"/>
    <w:rsid w:val="003B5609"/>
    <w:rsid w:val="004039C4"/>
    <w:rsid w:val="00421A67"/>
    <w:rsid w:val="00450D8D"/>
    <w:rsid w:val="00453409"/>
    <w:rsid w:val="00527704"/>
    <w:rsid w:val="00561565"/>
    <w:rsid w:val="0060597D"/>
    <w:rsid w:val="006232FA"/>
    <w:rsid w:val="006924FA"/>
    <w:rsid w:val="006928AE"/>
    <w:rsid w:val="006B1C6D"/>
    <w:rsid w:val="00711A4C"/>
    <w:rsid w:val="00734761"/>
    <w:rsid w:val="007412AB"/>
    <w:rsid w:val="007618E3"/>
    <w:rsid w:val="00765273"/>
    <w:rsid w:val="00866C78"/>
    <w:rsid w:val="009E4AD3"/>
    <w:rsid w:val="00A536BB"/>
    <w:rsid w:val="00A63385"/>
    <w:rsid w:val="00A768FE"/>
    <w:rsid w:val="00B1287E"/>
    <w:rsid w:val="00B85F4D"/>
    <w:rsid w:val="00BF3886"/>
    <w:rsid w:val="00C01919"/>
    <w:rsid w:val="00C036FA"/>
    <w:rsid w:val="00C04121"/>
    <w:rsid w:val="00C56224"/>
    <w:rsid w:val="00C97803"/>
    <w:rsid w:val="00CB1520"/>
    <w:rsid w:val="00CD78F4"/>
    <w:rsid w:val="00D7498E"/>
    <w:rsid w:val="00DC2834"/>
    <w:rsid w:val="00E11F08"/>
    <w:rsid w:val="00E7342A"/>
    <w:rsid w:val="00F435F6"/>
    <w:rsid w:val="1C5B6B01"/>
    <w:rsid w:val="2236124C"/>
    <w:rsid w:val="23A5108C"/>
    <w:rsid w:val="28F0184E"/>
    <w:rsid w:val="2C1F676B"/>
    <w:rsid w:val="342E44DE"/>
    <w:rsid w:val="4ECE5579"/>
    <w:rsid w:val="700E569A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semiHidden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semiHidden/>
    <w:unhideWhenUsed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table" w:styleId="6">
    <w:name w:val="Table Grid"/>
    <w:basedOn w:val="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2.png"/><Relationship Id="rId7" Type="http://schemas.openxmlformats.org/officeDocument/2006/relationships/image" Target="media/image1.png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P Inc.</Company>
  <Pages>1</Pages>
  <Words>42</Words>
  <Characters>243</Characters>
  <Lines>2</Lines>
  <Paragraphs>1</Paragraphs>
  <TotalTime>314</TotalTime>
  <ScaleCrop>false</ScaleCrop>
  <LinksUpToDate>false</LinksUpToDate>
  <CharactersWithSpaces>284</CharactersWithSpaces>
  <Application>WPS Office_11.2.0.1032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8-24T12:45:00Z</dcterms:created>
  <dc:creator>100925</dc:creator>
  <cp:lastModifiedBy>Chaudhary Hamdan</cp:lastModifiedBy>
  <dcterms:modified xsi:type="dcterms:W3CDTF">2021-10-08T08:42:53Z</dcterms:modified>
  <cp:revision>2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323</vt:lpwstr>
  </property>
  <property fmtid="{D5CDD505-2E9C-101B-9397-08002B2CF9AE}" pid="3" name="ICV">
    <vt:lpwstr>918C079F31B6434C8FCC1B79790CD9A5</vt:lpwstr>
  </property>
</Properties>
</file>